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anz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anzania received a score of 67.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anz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anzania received a score of</w:t>
      </w:r>
      <w:r>
        <w:t xml:space="preserve"> </w:t>
      </w:r>
      <w:r>
        <w:rPr>
          <w:bCs/>
          <w:b/>
        </w:rPr>
        <w:t xml:space="preserve">70.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anzania received a score of 76.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anzania received a score of 44.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anzania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anz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anzani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anzani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anz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anza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anz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anzani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anzani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anzania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anzani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anz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anzania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Tanz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Tanz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Tanz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Tanz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Tanz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Tanz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Tanz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Tanz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Tanz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Tanz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Tanz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Tanz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Tanz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Tanz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Tanz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Tanz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Tanz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1967,1978,1988,2002,201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0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3, 2000, 2006, 2007, 2008, 2010, 2011, 2012, 2014,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5,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6, 2014,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2006, 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4</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Z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05:18Z</dcterms:created>
  <dcterms:modified xsi:type="dcterms:W3CDTF">2024-01-16T18: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anzania Country Report</vt:lpwstr>
  </property>
</Properties>
</file>